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483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1"/>
        <w:gridCol w:w="1250"/>
        <w:gridCol w:w="1489"/>
        <w:gridCol w:w="1398"/>
        <w:gridCol w:w="1437"/>
        <w:gridCol w:w="1308"/>
      </w:tblGrid>
      <w:tr w:rsidR="007F0764" w:rsidRPr="00FE3A64" w14:paraId="0AA4818A" w14:textId="77777777" w:rsidTr="007F0764">
        <w:trPr>
          <w:trHeight w:val="305"/>
        </w:trPr>
        <w:tc>
          <w:tcPr>
            <w:tcW w:w="2601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AB19E" w14:textId="77777777" w:rsidR="00FE3A64" w:rsidRPr="00FE3A64" w:rsidRDefault="00FE3A64" w:rsidP="00FE3A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88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6CBD3B" w14:textId="1EAB18C7" w:rsidR="00FE3A64" w:rsidRPr="00FE3A64" w:rsidRDefault="00582AE4" w:rsidP="00FE3A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etadisper</w:t>
            </w:r>
            <w:proofErr w:type="spellEnd"/>
          </w:p>
        </w:tc>
      </w:tr>
      <w:tr w:rsidR="007F0764" w:rsidRPr="00FE3A64" w14:paraId="6CBE3EAC" w14:textId="77777777" w:rsidTr="007F0764">
        <w:trPr>
          <w:trHeight w:val="305"/>
        </w:trPr>
        <w:tc>
          <w:tcPr>
            <w:tcW w:w="2601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0A3D68" w14:textId="77777777" w:rsidR="00FE3A64" w:rsidRPr="00FE3A64" w:rsidRDefault="00FE3A64" w:rsidP="00FE3A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E2BA69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f</w:t>
            </w:r>
          </w:p>
        </w:tc>
        <w:tc>
          <w:tcPr>
            <w:tcW w:w="14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6431B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Sum </w:t>
            </w:r>
            <w:proofErr w:type="spellStart"/>
            <w:r w:rsidRPr="00FE3A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>Sq</w:t>
            </w:r>
            <w:proofErr w:type="spellEnd"/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19517B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Mean </w:t>
            </w:r>
            <w:proofErr w:type="spellStart"/>
            <w:r w:rsidRPr="00FE3A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>Sq</w:t>
            </w:r>
            <w:proofErr w:type="spellEnd"/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79A06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>F-value</w:t>
            </w:r>
          </w:p>
        </w:tc>
        <w:tc>
          <w:tcPr>
            <w:tcW w:w="13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BCB6D2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>p-value</w:t>
            </w:r>
          </w:p>
        </w:tc>
      </w:tr>
      <w:tr w:rsidR="007F0764" w:rsidRPr="00FE3A64" w14:paraId="700C43AD" w14:textId="77777777" w:rsidTr="007F0764">
        <w:trPr>
          <w:trHeight w:val="305"/>
        </w:trPr>
        <w:tc>
          <w:tcPr>
            <w:tcW w:w="26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74904" w14:textId="77777777" w:rsidR="00FE3A64" w:rsidRPr="00FE3A64" w:rsidRDefault="00FE3A64" w:rsidP="00FE3A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onge-species group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8F418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92E29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4123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CB4E1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8825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21B5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873</w:t>
            </w:r>
          </w:p>
        </w:tc>
        <w:tc>
          <w:tcPr>
            <w:tcW w:w="13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E1444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19</w:t>
            </w:r>
          </w:p>
        </w:tc>
      </w:tr>
      <w:tr w:rsidR="007F0764" w:rsidRPr="00FE3A64" w14:paraId="2434D4DE" w14:textId="77777777" w:rsidTr="007F0764">
        <w:trPr>
          <w:trHeight w:val="305"/>
        </w:trPr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D2EEC" w14:textId="77777777" w:rsidR="00FE3A64" w:rsidRPr="00FE3A64" w:rsidRDefault="00FE3A64" w:rsidP="00FE3A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DDCF1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1CECA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1931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6C890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3548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92A75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EA4CA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F0764" w:rsidRPr="00FE3A64" w14:paraId="798FC28D" w14:textId="77777777" w:rsidTr="007F0764">
        <w:trPr>
          <w:trHeight w:val="305"/>
        </w:trPr>
        <w:tc>
          <w:tcPr>
            <w:tcW w:w="26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70950" w14:textId="77777777" w:rsidR="00FE3A64" w:rsidRPr="00FE3A64" w:rsidRDefault="00FE3A64" w:rsidP="00FE3A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8D1289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CEEC1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6054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304BE9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DD15C4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98DE29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F0764" w:rsidRPr="00FE3A64" w14:paraId="14904DBD" w14:textId="77777777" w:rsidTr="007F0764">
        <w:trPr>
          <w:trHeight w:val="305"/>
        </w:trPr>
        <w:tc>
          <w:tcPr>
            <w:tcW w:w="2601" w:type="dxa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79E93" w14:textId="77777777" w:rsidR="00FE3A64" w:rsidRPr="00FE3A64" w:rsidRDefault="00FE3A64" w:rsidP="00FE3A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882" w:type="dxa"/>
            <w:gridSpan w:val="5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B30E9" w14:textId="24E2451D" w:rsidR="00FE3A64" w:rsidRPr="00FE3A64" w:rsidRDefault="00582AE4" w:rsidP="00FE3A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donis</w:t>
            </w:r>
          </w:p>
        </w:tc>
      </w:tr>
      <w:tr w:rsidR="007F0764" w:rsidRPr="00FE3A64" w14:paraId="00DB1168" w14:textId="77777777" w:rsidTr="007F0764">
        <w:trPr>
          <w:trHeight w:val="305"/>
        </w:trPr>
        <w:tc>
          <w:tcPr>
            <w:tcW w:w="2601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02FF22" w14:textId="77777777" w:rsidR="00FE3A64" w:rsidRPr="00FE3A64" w:rsidRDefault="00FE3A64" w:rsidP="00FE3A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5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02B363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f</w:t>
            </w:r>
          </w:p>
        </w:tc>
        <w:tc>
          <w:tcPr>
            <w:tcW w:w="148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A8B681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Sum </w:t>
            </w:r>
            <w:proofErr w:type="spellStart"/>
            <w:r w:rsidRPr="00FE3A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>Sq</w:t>
            </w:r>
            <w:proofErr w:type="spellEnd"/>
          </w:p>
        </w:tc>
        <w:tc>
          <w:tcPr>
            <w:tcW w:w="139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6E4F07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Mean </w:t>
            </w:r>
            <w:proofErr w:type="spellStart"/>
            <w:r w:rsidRPr="00FE3A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>Sq</w:t>
            </w:r>
            <w:proofErr w:type="spellEnd"/>
          </w:p>
        </w:tc>
        <w:tc>
          <w:tcPr>
            <w:tcW w:w="143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A830E" w14:textId="77777777" w:rsidR="00FE3A64" w:rsidRPr="00FE3A64" w:rsidRDefault="007F07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  <w:vertAlign w:val="superscript"/>
              </w:rPr>
            </w:pPr>
            <w:r w:rsidRPr="007F07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>R</w:t>
            </w:r>
            <w:r w:rsidRPr="007F07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30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E27CCF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  <w:t>p-value</w:t>
            </w:r>
          </w:p>
        </w:tc>
      </w:tr>
      <w:tr w:rsidR="007F0764" w:rsidRPr="00FE3A64" w14:paraId="309DB2D6" w14:textId="77777777" w:rsidTr="007F0764">
        <w:trPr>
          <w:trHeight w:val="305"/>
        </w:trPr>
        <w:tc>
          <w:tcPr>
            <w:tcW w:w="260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76E2A" w14:textId="77777777" w:rsidR="00FE3A64" w:rsidRPr="00FE3A64" w:rsidRDefault="00FE3A64" w:rsidP="00FE3A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onge-species group</w:t>
            </w:r>
          </w:p>
        </w:tc>
        <w:tc>
          <w:tcPr>
            <w:tcW w:w="125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A219E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8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8800B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035</w:t>
            </w:r>
          </w:p>
        </w:tc>
        <w:tc>
          <w:tcPr>
            <w:tcW w:w="139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4F114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2069</w:t>
            </w:r>
          </w:p>
        </w:tc>
        <w:tc>
          <w:tcPr>
            <w:tcW w:w="143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13FE4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4</w:t>
            </w:r>
          </w:p>
        </w:tc>
        <w:tc>
          <w:tcPr>
            <w:tcW w:w="130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CED70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0.000999</w:t>
            </w:r>
          </w:p>
        </w:tc>
      </w:tr>
      <w:tr w:rsidR="007F0764" w:rsidRPr="00FE3A64" w14:paraId="6324DD66" w14:textId="77777777" w:rsidTr="007F0764">
        <w:trPr>
          <w:trHeight w:val="305"/>
        </w:trPr>
        <w:tc>
          <w:tcPr>
            <w:tcW w:w="2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28AB8" w14:textId="77777777" w:rsidR="00FE3A64" w:rsidRPr="00FE3A64" w:rsidRDefault="00FE3A64" w:rsidP="00FE3A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s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0798E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405B7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36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C221C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263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563D7" w14:textId="256C144E" w:rsidR="00FE3A64" w:rsidRPr="00FE3A64" w:rsidRDefault="0025555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3F683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F0764" w:rsidRPr="00FE3A64" w14:paraId="3A50A23A" w14:textId="77777777" w:rsidTr="007F0764">
        <w:trPr>
          <w:trHeight w:val="305"/>
        </w:trPr>
        <w:tc>
          <w:tcPr>
            <w:tcW w:w="26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E7BC8" w14:textId="77777777" w:rsidR="00FE3A64" w:rsidRPr="00FE3A64" w:rsidRDefault="00FE3A64" w:rsidP="00FE3A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2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6673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4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A057F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8971</w:t>
            </w:r>
          </w:p>
        </w:tc>
        <w:tc>
          <w:tcPr>
            <w:tcW w:w="139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1AA0E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5E1E1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A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76C3F" w14:textId="77777777" w:rsidR="00FE3A64" w:rsidRPr="00FE3A64" w:rsidRDefault="00FE3A64" w:rsidP="007F07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426C4FC8" w14:textId="77777777" w:rsidR="00FE3A64" w:rsidRPr="00FE3A64" w:rsidRDefault="00FE3A64" w:rsidP="007D274A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FE3A64" w:rsidRPr="00FE3A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xsLAwM7W0MLO0NDBV0lEKTi0uzszPAykwrQUAUzxVgSwAAAA="/>
  </w:docVars>
  <w:rsids>
    <w:rsidRoot w:val="007B26EA"/>
    <w:rsid w:val="001A7F75"/>
    <w:rsid w:val="00255554"/>
    <w:rsid w:val="00262AF8"/>
    <w:rsid w:val="00582AE4"/>
    <w:rsid w:val="00662498"/>
    <w:rsid w:val="007B26EA"/>
    <w:rsid w:val="007D274A"/>
    <w:rsid w:val="007F0764"/>
    <w:rsid w:val="00B41FDC"/>
    <w:rsid w:val="00EF220E"/>
    <w:rsid w:val="00FB108A"/>
    <w:rsid w:val="00FE3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B627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249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2498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249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249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079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7</cp:revision>
  <dcterms:created xsi:type="dcterms:W3CDTF">2018-03-26T10:02:00Z</dcterms:created>
  <dcterms:modified xsi:type="dcterms:W3CDTF">2018-03-26T21:07:00Z</dcterms:modified>
</cp:coreProperties>
</file>